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07A7D" w14:textId="07190194" w:rsidR="008368B0" w:rsidRPr="00C439F8" w:rsidRDefault="00277F18" w:rsidP="009F69DE">
      <w:p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>DATE:</w:t>
      </w:r>
      <w:r w:rsidRPr="00C439F8">
        <w:rPr>
          <w:rFonts w:ascii="Times New Roman" w:hAnsi="Times New Roman" w:cs="Times New Roman"/>
        </w:rPr>
        <w:tab/>
      </w:r>
      <w:r w:rsidRPr="00C439F8">
        <w:rPr>
          <w:rFonts w:ascii="Times New Roman" w:hAnsi="Times New Roman" w:cs="Times New Roman"/>
        </w:rPr>
        <w:tab/>
      </w:r>
      <w:r w:rsidR="00777434" w:rsidRPr="00C439F8">
        <w:rPr>
          <w:rFonts w:ascii="Times New Roman" w:hAnsi="Times New Roman" w:cs="Times New Roman"/>
        </w:rPr>
        <w:t>November</w:t>
      </w:r>
      <w:r w:rsidR="008368B0" w:rsidRPr="00C439F8">
        <w:rPr>
          <w:rFonts w:ascii="Times New Roman" w:hAnsi="Times New Roman" w:cs="Times New Roman"/>
        </w:rPr>
        <w:t xml:space="preserve"> </w:t>
      </w:r>
      <w:r w:rsidR="00777434" w:rsidRPr="00C439F8">
        <w:rPr>
          <w:rFonts w:ascii="Times New Roman" w:hAnsi="Times New Roman" w:cs="Times New Roman"/>
        </w:rPr>
        <w:t>1</w:t>
      </w:r>
      <w:r w:rsidR="004211EF">
        <w:rPr>
          <w:rFonts w:ascii="Times New Roman" w:hAnsi="Times New Roman" w:cs="Times New Roman"/>
        </w:rPr>
        <w:t>2</w:t>
      </w:r>
      <w:r w:rsidR="008368B0" w:rsidRPr="00C439F8">
        <w:rPr>
          <w:rFonts w:ascii="Times New Roman" w:hAnsi="Times New Roman" w:cs="Times New Roman"/>
        </w:rPr>
        <w:t xml:space="preserve">, 2017 </w:t>
      </w:r>
    </w:p>
    <w:p w14:paraId="3047C323" w14:textId="09D6E41E" w:rsidR="008368B0" w:rsidRPr="00C439F8" w:rsidRDefault="008368B0" w:rsidP="009F69DE">
      <w:p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 xml:space="preserve">TO: </w:t>
      </w:r>
      <w:r w:rsidR="00277F18" w:rsidRPr="00C439F8">
        <w:rPr>
          <w:rFonts w:ascii="Times New Roman" w:hAnsi="Times New Roman" w:cs="Times New Roman"/>
        </w:rPr>
        <w:tab/>
      </w:r>
      <w:r w:rsidR="00277F18" w:rsidRPr="00C439F8">
        <w:rPr>
          <w:rFonts w:ascii="Times New Roman" w:hAnsi="Times New Roman" w:cs="Times New Roman"/>
        </w:rPr>
        <w:tab/>
      </w:r>
      <w:r w:rsidRPr="00C439F8">
        <w:rPr>
          <w:rFonts w:ascii="Times New Roman" w:hAnsi="Times New Roman" w:cs="Times New Roman"/>
        </w:rPr>
        <w:t xml:space="preserve">Randall Hannum, Chair of the College Council Curriculum Committee </w:t>
      </w:r>
    </w:p>
    <w:p w14:paraId="76BFD3F3" w14:textId="116F4A8F" w:rsidR="00277F18" w:rsidRPr="00C439F8" w:rsidRDefault="008368B0" w:rsidP="00E74783">
      <w:pPr>
        <w:rPr>
          <w:rFonts w:ascii="Times New Roman" w:eastAsia="MS Mincho" w:hAnsi="Times New Roman" w:cs="Times New Roman"/>
        </w:rPr>
      </w:pPr>
      <w:r w:rsidRPr="00C439F8">
        <w:rPr>
          <w:rFonts w:ascii="Times New Roman" w:hAnsi="Times New Roman" w:cs="Times New Roman"/>
        </w:rPr>
        <w:t xml:space="preserve">FROM: </w:t>
      </w:r>
      <w:r w:rsidR="00277F18" w:rsidRPr="00C439F8">
        <w:rPr>
          <w:rFonts w:ascii="Times New Roman" w:hAnsi="Times New Roman" w:cs="Times New Roman"/>
        </w:rPr>
        <w:tab/>
      </w:r>
      <w:r w:rsidRPr="00C439F8">
        <w:rPr>
          <w:rFonts w:ascii="Times New Roman" w:hAnsi="Times New Roman" w:cs="Times New Roman"/>
        </w:rPr>
        <w:t>Curriculum Subcommittee</w:t>
      </w:r>
    </w:p>
    <w:p w14:paraId="4C15D242" w14:textId="1925C046" w:rsidR="008368B0" w:rsidRPr="00C439F8" w:rsidRDefault="00777434" w:rsidP="00E74783">
      <w:pPr>
        <w:ind w:left="720" w:firstLine="7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>Masato Nakamura, Unurjargal Nyambuu, and Ben Mendoza (Chair)</w:t>
      </w:r>
      <w:r w:rsidR="008368B0" w:rsidRPr="00C439F8">
        <w:rPr>
          <w:rFonts w:ascii="Times New Roman" w:hAnsi="Times New Roman" w:cs="Times New Roman"/>
        </w:rPr>
        <w:t xml:space="preserve"> </w:t>
      </w:r>
    </w:p>
    <w:p w14:paraId="7C2FFED2" w14:textId="3B54C654" w:rsidR="008368B0" w:rsidRPr="00C439F8" w:rsidRDefault="008368B0" w:rsidP="00C14770">
      <w:pPr>
        <w:spacing w:before="120" w:after="120"/>
        <w:ind w:left="1440" w:hanging="144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 xml:space="preserve">RE: </w:t>
      </w:r>
      <w:r w:rsidR="00277F18" w:rsidRPr="00C439F8">
        <w:rPr>
          <w:rFonts w:ascii="Times New Roman" w:hAnsi="Times New Roman" w:cs="Times New Roman"/>
        </w:rPr>
        <w:tab/>
      </w:r>
      <w:r w:rsidRPr="00C439F8">
        <w:rPr>
          <w:rFonts w:ascii="Times New Roman" w:hAnsi="Times New Roman" w:cs="Times New Roman"/>
        </w:rPr>
        <w:t xml:space="preserve">Final Report for Proposal </w:t>
      </w:r>
      <w:r w:rsidR="00777434" w:rsidRPr="00C439F8">
        <w:rPr>
          <w:rFonts w:ascii="Times New Roman" w:hAnsi="Times New Roman" w:cs="Times New Roman"/>
        </w:rPr>
        <w:t>17-04 CST4723 and CST3650</w:t>
      </w:r>
      <w:r w:rsidR="009F69DE" w:rsidRPr="00C439F8">
        <w:rPr>
          <w:rFonts w:ascii="Times New Roman" w:hAnsi="Times New Roman" w:cs="Times New Roman"/>
        </w:rPr>
        <w:t>.</w:t>
      </w:r>
    </w:p>
    <w:p w14:paraId="584FBE1E" w14:textId="4C75AB92" w:rsidR="008368B0" w:rsidRPr="00C439F8" w:rsidRDefault="008368B0" w:rsidP="009F69DE">
      <w:pPr>
        <w:spacing w:before="120" w:after="120"/>
        <w:rPr>
          <w:rFonts w:ascii="Times New Roman" w:hAnsi="Times New Roman" w:cs="Times New Roman"/>
          <w:b/>
          <w:bCs/>
        </w:rPr>
      </w:pPr>
      <w:r w:rsidRPr="00C439F8">
        <w:rPr>
          <w:rFonts w:ascii="Times New Roman" w:hAnsi="Times New Roman" w:cs="Times New Roman"/>
          <w:b/>
          <w:bCs/>
        </w:rPr>
        <w:t>_________________________________________________________</w:t>
      </w:r>
      <w:r w:rsidR="00BE21C8" w:rsidRPr="00C439F8">
        <w:rPr>
          <w:rFonts w:ascii="Times New Roman" w:hAnsi="Times New Roman" w:cs="Times New Roman"/>
          <w:b/>
          <w:bCs/>
        </w:rPr>
        <w:t>___________________</w:t>
      </w:r>
    </w:p>
    <w:p w14:paraId="1B3C0D0B" w14:textId="097E6F4F" w:rsidR="009F69DE" w:rsidRPr="00C439F8" w:rsidRDefault="008368B0" w:rsidP="009F69DE">
      <w:pPr>
        <w:spacing w:before="120" w:after="120"/>
        <w:rPr>
          <w:rFonts w:ascii="Times New Roman" w:eastAsia="MS Mincho" w:hAnsi="Times New Roman" w:cs="Times New Roman"/>
          <w:u w:val="single"/>
        </w:rPr>
      </w:pPr>
      <w:r w:rsidRPr="00C439F8">
        <w:rPr>
          <w:rFonts w:ascii="Times New Roman" w:hAnsi="Times New Roman" w:cs="Times New Roman"/>
          <w:b/>
          <w:bCs/>
          <w:u w:val="single"/>
        </w:rPr>
        <w:t>PROPOSAL DESCRIPTION</w:t>
      </w:r>
      <w:r w:rsidRPr="00C439F8">
        <w:rPr>
          <w:rFonts w:ascii="Times New Roman" w:hAnsi="Times New Roman" w:cs="Times New Roman"/>
          <w:u w:val="single"/>
        </w:rPr>
        <w:t>:</w:t>
      </w:r>
    </w:p>
    <w:p w14:paraId="7F8088EF" w14:textId="04A443FB" w:rsidR="00777434" w:rsidRPr="00C439F8" w:rsidRDefault="008368B0" w:rsidP="00777434">
      <w:p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 xml:space="preserve">The </w:t>
      </w:r>
      <w:r w:rsidR="00777434" w:rsidRPr="00C439F8">
        <w:rPr>
          <w:rFonts w:ascii="Times New Roman" w:hAnsi="Times New Roman" w:cs="Times New Roman"/>
        </w:rPr>
        <w:t>Computer System Technology Department</w:t>
      </w:r>
      <w:r w:rsidRPr="00C439F8">
        <w:rPr>
          <w:rFonts w:ascii="Times New Roman" w:hAnsi="Times New Roman" w:cs="Times New Roman"/>
        </w:rPr>
        <w:t xml:space="preserve"> </w:t>
      </w:r>
      <w:r w:rsidR="008F73F5" w:rsidRPr="00C439F8">
        <w:rPr>
          <w:rFonts w:ascii="Times New Roman" w:hAnsi="Times New Roman" w:cs="Times New Roman"/>
        </w:rPr>
        <w:t xml:space="preserve">seeks to </w:t>
      </w:r>
      <w:r w:rsidR="00777434" w:rsidRPr="00C439F8">
        <w:rPr>
          <w:rFonts w:ascii="Times New Roman" w:hAnsi="Times New Roman" w:cs="Times New Roman"/>
        </w:rPr>
        <w:t>introduce two new major elective courses:</w:t>
      </w:r>
    </w:p>
    <w:p w14:paraId="3461A503" w14:textId="3F67DFC6" w:rsidR="00777434" w:rsidRPr="00C439F8" w:rsidRDefault="00777434" w:rsidP="00777434">
      <w:pPr>
        <w:pStyle w:val="ListParagraph"/>
        <w:numPr>
          <w:ilvl w:val="0"/>
          <w:numId w:val="7"/>
        </w:num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>CST 4723-High Performance Computing and Parallel Programming</w:t>
      </w:r>
    </w:p>
    <w:p w14:paraId="236B1FA4" w14:textId="194B3280" w:rsidR="008368B0" w:rsidRPr="00C439F8" w:rsidRDefault="00777434" w:rsidP="00777434">
      <w:pPr>
        <w:pStyle w:val="ListParagraph"/>
        <w:numPr>
          <w:ilvl w:val="0"/>
          <w:numId w:val="7"/>
        </w:num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>CST 3650 – Data Structures</w:t>
      </w:r>
      <w:r w:rsidR="008F73F5" w:rsidRPr="00C439F8">
        <w:rPr>
          <w:rFonts w:ascii="Times New Roman" w:hAnsi="Times New Roman" w:cs="Times New Roman"/>
        </w:rPr>
        <w:t>:</w:t>
      </w:r>
      <w:r w:rsidR="008368B0" w:rsidRPr="00C439F8">
        <w:rPr>
          <w:rFonts w:ascii="Times New Roman" w:hAnsi="Times New Roman" w:cs="Times New Roman"/>
        </w:rPr>
        <w:t xml:space="preserve"> </w:t>
      </w:r>
    </w:p>
    <w:p w14:paraId="5FA995E4" w14:textId="77777777" w:rsidR="008368B0" w:rsidRPr="00C439F8" w:rsidRDefault="008368B0" w:rsidP="00647FA8">
      <w:pPr>
        <w:spacing w:before="240" w:after="120"/>
        <w:rPr>
          <w:rFonts w:ascii="Times New Roman" w:hAnsi="Times New Roman" w:cs="Times New Roman"/>
          <w:u w:val="single"/>
        </w:rPr>
      </w:pPr>
      <w:r w:rsidRPr="00C439F8">
        <w:rPr>
          <w:rFonts w:ascii="Times New Roman" w:hAnsi="Times New Roman" w:cs="Times New Roman"/>
          <w:b/>
          <w:bCs/>
          <w:u w:val="single"/>
        </w:rPr>
        <w:t xml:space="preserve">Rationale: </w:t>
      </w:r>
    </w:p>
    <w:p w14:paraId="5D37FC67" w14:textId="77777777" w:rsidR="00777434" w:rsidRPr="00C439F8" w:rsidRDefault="00777434" w:rsidP="00647FA8">
      <w:pPr>
        <w:spacing w:before="24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>These courses will allow students to further develop their programming skills and knowledge.</w:t>
      </w:r>
    </w:p>
    <w:p w14:paraId="72C5A297" w14:textId="084514B4" w:rsidR="008368B0" w:rsidRPr="00C439F8" w:rsidRDefault="008368B0" w:rsidP="00647FA8">
      <w:pPr>
        <w:spacing w:before="240" w:after="120"/>
        <w:rPr>
          <w:rFonts w:ascii="Times New Roman" w:hAnsi="Times New Roman" w:cs="Times New Roman"/>
          <w:u w:val="single"/>
        </w:rPr>
      </w:pPr>
      <w:r w:rsidRPr="00C439F8">
        <w:rPr>
          <w:rFonts w:ascii="Times New Roman" w:hAnsi="Times New Roman" w:cs="Times New Roman"/>
          <w:b/>
          <w:bCs/>
          <w:u w:val="single"/>
        </w:rPr>
        <w:t xml:space="preserve">Strengths: </w:t>
      </w:r>
    </w:p>
    <w:p w14:paraId="015A16EE" w14:textId="32B88D29" w:rsidR="008368B0" w:rsidRPr="00C439F8" w:rsidRDefault="000A6CDD" w:rsidP="009F69DE">
      <w:p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>The addition of these elective courses promises</w:t>
      </w:r>
      <w:r w:rsidR="008368B0" w:rsidRPr="00C439F8">
        <w:rPr>
          <w:rFonts w:ascii="Times New Roman" w:hAnsi="Times New Roman" w:cs="Times New Roman"/>
        </w:rPr>
        <w:t xml:space="preserve"> to strengthen the </w:t>
      </w:r>
      <w:r w:rsidRPr="00C439F8">
        <w:rPr>
          <w:rFonts w:ascii="Times New Roman" w:hAnsi="Times New Roman" w:cs="Times New Roman"/>
        </w:rPr>
        <w:t>Computer System</w:t>
      </w:r>
      <w:r w:rsidR="008368B0" w:rsidRPr="00C439F8">
        <w:rPr>
          <w:rFonts w:ascii="Times New Roman" w:hAnsi="Times New Roman" w:cs="Times New Roman"/>
        </w:rPr>
        <w:t xml:space="preserve"> Technology </w:t>
      </w:r>
      <w:r w:rsidR="008D395A" w:rsidRPr="00C439F8">
        <w:rPr>
          <w:rFonts w:ascii="Times New Roman" w:hAnsi="Times New Roman" w:cs="Times New Roman"/>
        </w:rPr>
        <w:t>program</w:t>
      </w:r>
      <w:r w:rsidR="0083211B" w:rsidRPr="00C439F8">
        <w:rPr>
          <w:rFonts w:ascii="Times New Roman" w:hAnsi="Times New Roman" w:cs="Times New Roman"/>
        </w:rPr>
        <w:t xml:space="preserve">. </w:t>
      </w:r>
      <w:r w:rsidR="00C439F8" w:rsidRPr="00C439F8">
        <w:rPr>
          <w:rFonts w:ascii="Times New Roman" w:hAnsi="Times New Roman" w:cs="Times New Roman"/>
        </w:rPr>
        <w:t>This is important specifically,</w:t>
      </w:r>
      <w:r w:rsidRPr="00C439F8">
        <w:rPr>
          <w:rFonts w:ascii="Times New Roman" w:hAnsi="Times New Roman" w:cs="Times New Roman"/>
        </w:rPr>
        <w:t xml:space="preserve"> </w:t>
      </w:r>
      <w:r w:rsidR="00A10B8B" w:rsidRPr="00C439F8">
        <w:rPr>
          <w:rFonts w:ascii="Times New Roman" w:hAnsi="Times New Roman" w:cs="Times New Roman"/>
        </w:rPr>
        <w:t xml:space="preserve">for </w:t>
      </w:r>
      <w:r w:rsidRPr="00C439F8">
        <w:rPr>
          <w:rFonts w:ascii="Times New Roman" w:hAnsi="Times New Roman" w:cs="Times New Roman"/>
        </w:rPr>
        <w:t xml:space="preserve">students looking for specialization on the field of software developing/engineering. </w:t>
      </w:r>
      <w:r w:rsidRPr="00C439F8">
        <w:rPr>
          <w:rFonts w:ascii="Times New Roman" w:hAnsi="Times New Roman" w:cs="Times New Roman"/>
          <w:color w:val="000000"/>
          <w:shd w:val="clear" w:color="auto" w:fill="FFFFFF"/>
        </w:rPr>
        <w:t xml:space="preserve">For software developers, knowledge of basic data structures and algorithms for manipulating them is a must, CST 3650 will help them to acquire that knowledge. </w:t>
      </w:r>
      <w:r w:rsidR="00C439F8" w:rsidRPr="00C439F8">
        <w:rPr>
          <w:rFonts w:ascii="Times New Roman" w:hAnsi="Times New Roman" w:cs="Times New Roman"/>
          <w:color w:val="000000"/>
          <w:shd w:val="clear" w:color="auto" w:fill="FFFFFF"/>
        </w:rPr>
        <w:t>Additionally</w:t>
      </w:r>
      <w:r w:rsidR="00A10B8B" w:rsidRPr="00C439F8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C439F8" w:rsidRPr="00C439F8">
        <w:rPr>
          <w:rFonts w:ascii="Times New Roman" w:hAnsi="Times New Roman" w:cs="Times New Roman"/>
          <w:color w:val="000000"/>
          <w:shd w:val="clear" w:color="auto" w:fill="FFFFFF"/>
        </w:rPr>
        <w:t xml:space="preserve"> c</w:t>
      </w:r>
      <w:r w:rsidRPr="00C439F8">
        <w:rPr>
          <w:rFonts w:ascii="Times New Roman" w:hAnsi="Times New Roman" w:cs="Times New Roman"/>
        </w:rPr>
        <w:t>omputationally intensive programs, common on scientific computing and data science, benefit from parallelizing computer code.</w:t>
      </w:r>
      <w:r w:rsidR="00C439F8" w:rsidRPr="00C439F8">
        <w:rPr>
          <w:rFonts w:ascii="Times New Roman" w:hAnsi="Times New Roman" w:cs="Times New Roman"/>
        </w:rPr>
        <w:t xml:space="preserve"> </w:t>
      </w:r>
      <w:r w:rsidR="00C439F8" w:rsidRPr="00C439F8">
        <w:rPr>
          <w:rFonts w:ascii="Times New Roman" w:hAnsi="Times New Roman" w:cs="Times New Roman"/>
          <w:color w:val="000000"/>
          <w:shd w:val="clear" w:color="auto" w:fill="FFFFFF"/>
        </w:rPr>
        <w:t>CST 4723 focus on teaching students to write computer programs that can take advantages of multiple cores, multiple computers, and high-performance systems.</w:t>
      </w:r>
    </w:p>
    <w:p w14:paraId="782E4FCC" w14:textId="77777777" w:rsidR="008368B0" w:rsidRPr="00C439F8" w:rsidRDefault="008368B0" w:rsidP="00C824F0">
      <w:pPr>
        <w:spacing w:before="240" w:after="120"/>
        <w:rPr>
          <w:rFonts w:ascii="Times New Roman" w:hAnsi="Times New Roman" w:cs="Times New Roman"/>
          <w:u w:val="single"/>
        </w:rPr>
      </w:pPr>
      <w:r w:rsidRPr="00C439F8">
        <w:rPr>
          <w:rFonts w:ascii="Times New Roman" w:hAnsi="Times New Roman" w:cs="Times New Roman"/>
          <w:b/>
          <w:bCs/>
          <w:u w:val="single"/>
        </w:rPr>
        <w:t xml:space="preserve">Weaknesses: </w:t>
      </w:r>
    </w:p>
    <w:p w14:paraId="224CA0DB" w14:textId="02AA822D" w:rsidR="006B1077" w:rsidRPr="00C439F8" w:rsidRDefault="008368B0" w:rsidP="009F69DE">
      <w:p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 xml:space="preserve">None </w:t>
      </w:r>
    </w:p>
    <w:p w14:paraId="6B9BF58F" w14:textId="77777777" w:rsidR="008368B0" w:rsidRPr="00C439F8" w:rsidRDefault="008368B0" w:rsidP="00C824F0">
      <w:pPr>
        <w:spacing w:before="240" w:after="120"/>
        <w:rPr>
          <w:rFonts w:ascii="Times New Roman" w:hAnsi="Times New Roman" w:cs="Times New Roman"/>
          <w:u w:val="single"/>
        </w:rPr>
      </w:pPr>
      <w:r w:rsidRPr="00C439F8">
        <w:rPr>
          <w:rFonts w:ascii="Times New Roman" w:hAnsi="Times New Roman" w:cs="Times New Roman"/>
          <w:b/>
          <w:bCs/>
          <w:u w:val="single"/>
        </w:rPr>
        <w:t xml:space="preserve">Issues and Concerns Discussed and Resolved: </w:t>
      </w:r>
    </w:p>
    <w:p w14:paraId="59287286" w14:textId="1FB406E0" w:rsidR="008368B0" w:rsidRPr="00C439F8" w:rsidRDefault="008368B0" w:rsidP="009F69DE">
      <w:p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 xml:space="preserve">The subcommittee offered </w:t>
      </w:r>
      <w:r w:rsidR="00C439F8" w:rsidRPr="00C439F8">
        <w:rPr>
          <w:rFonts w:ascii="Times New Roman" w:hAnsi="Times New Roman" w:cs="Times New Roman"/>
        </w:rPr>
        <w:t>minor</w:t>
      </w:r>
      <w:r w:rsidRPr="00C439F8">
        <w:rPr>
          <w:rFonts w:ascii="Times New Roman" w:hAnsi="Times New Roman" w:cs="Times New Roman"/>
        </w:rPr>
        <w:t xml:space="preserve"> suggestions for revisions to the proposers. All suggestions were accepted and made. These are reflected in the current </w:t>
      </w:r>
      <w:r w:rsidR="004211EF">
        <w:rPr>
          <w:rFonts w:ascii="Times New Roman" w:hAnsi="Times New Roman" w:cs="Times New Roman"/>
        </w:rPr>
        <w:t xml:space="preserve">version of the </w:t>
      </w:r>
      <w:r w:rsidRPr="00C439F8">
        <w:rPr>
          <w:rFonts w:ascii="Times New Roman" w:hAnsi="Times New Roman" w:cs="Times New Roman"/>
        </w:rPr>
        <w:t xml:space="preserve">proposal. </w:t>
      </w:r>
    </w:p>
    <w:p w14:paraId="441D3A93" w14:textId="77777777" w:rsidR="008368B0" w:rsidRPr="00C439F8" w:rsidRDefault="008368B0" w:rsidP="006B1077">
      <w:pPr>
        <w:spacing w:before="240" w:after="120"/>
        <w:rPr>
          <w:rFonts w:ascii="Times New Roman" w:hAnsi="Times New Roman" w:cs="Times New Roman"/>
          <w:u w:val="single"/>
        </w:rPr>
      </w:pPr>
      <w:r w:rsidRPr="00C439F8">
        <w:rPr>
          <w:rFonts w:ascii="Times New Roman" w:hAnsi="Times New Roman" w:cs="Times New Roman"/>
          <w:b/>
          <w:bCs/>
          <w:u w:val="single"/>
        </w:rPr>
        <w:t xml:space="preserve">Subcommittee Activities: </w:t>
      </w:r>
    </w:p>
    <w:p w14:paraId="79BB59E1" w14:textId="143291E2" w:rsidR="008368B0" w:rsidRPr="00C439F8" w:rsidRDefault="008368B0" w:rsidP="009F69DE">
      <w:pPr>
        <w:spacing w:before="120" w:after="120"/>
        <w:rPr>
          <w:rFonts w:ascii="Times New Roman" w:hAnsi="Times New Roman" w:cs="Times New Roman"/>
        </w:rPr>
      </w:pPr>
      <w:r w:rsidRPr="00C439F8">
        <w:rPr>
          <w:rFonts w:ascii="Times New Roman" w:hAnsi="Times New Roman" w:cs="Times New Roman"/>
        </w:rPr>
        <w:t>In addition to communicating its suggestions for revision</w:t>
      </w:r>
      <w:r w:rsidR="000A45B9" w:rsidRPr="00C439F8">
        <w:rPr>
          <w:rFonts w:ascii="Times New Roman" w:hAnsi="Times New Roman" w:cs="Times New Roman"/>
        </w:rPr>
        <w:t xml:space="preserve"> to all the proposers</w:t>
      </w:r>
      <w:r w:rsidRPr="00C439F8">
        <w:rPr>
          <w:rFonts w:ascii="Times New Roman" w:hAnsi="Times New Roman" w:cs="Times New Roman"/>
        </w:rPr>
        <w:t xml:space="preserve">, the subcommittee met with </w:t>
      </w:r>
      <w:r w:rsidR="000A45B9" w:rsidRPr="00C439F8">
        <w:rPr>
          <w:rFonts w:ascii="Times New Roman" w:hAnsi="Times New Roman" w:cs="Times New Roman"/>
        </w:rPr>
        <w:t>them</w:t>
      </w:r>
      <w:r w:rsidR="006B1077" w:rsidRPr="00C439F8">
        <w:rPr>
          <w:rFonts w:ascii="Times New Roman" w:hAnsi="Times New Roman" w:cs="Times New Roman"/>
        </w:rPr>
        <w:t xml:space="preserve">, Profs. </w:t>
      </w:r>
      <w:r w:rsidR="00C439F8" w:rsidRPr="00C439F8">
        <w:rPr>
          <w:rFonts w:ascii="Times New Roman" w:hAnsi="Times New Roman" w:cs="Times New Roman"/>
        </w:rPr>
        <w:t>Candido Cabo, David Bellehsen, and Hong</w:t>
      </w:r>
      <w:r w:rsidRPr="00C439F8">
        <w:rPr>
          <w:rFonts w:ascii="Times New Roman" w:hAnsi="Times New Roman" w:cs="Times New Roman"/>
        </w:rPr>
        <w:t xml:space="preserve"> </w:t>
      </w:r>
      <w:r w:rsidR="00C439F8" w:rsidRPr="00C439F8">
        <w:rPr>
          <w:rFonts w:ascii="Times New Roman" w:hAnsi="Times New Roman" w:cs="Times New Roman"/>
        </w:rPr>
        <w:t>Li</w:t>
      </w:r>
      <w:r w:rsidR="006B1077" w:rsidRPr="00C439F8">
        <w:rPr>
          <w:rFonts w:ascii="Times New Roman" w:hAnsi="Times New Roman" w:cs="Times New Roman"/>
        </w:rPr>
        <w:t xml:space="preserve"> (Chair of the </w:t>
      </w:r>
      <w:r w:rsidR="00C439F8" w:rsidRPr="00C439F8">
        <w:rPr>
          <w:rFonts w:ascii="Times New Roman" w:hAnsi="Times New Roman" w:cs="Times New Roman"/>
        </w:rPr>
        <w:t>CST</w:t>
      </w:r>
      <w:r w:rsidR="006B1077" w:rsidRPr="00C439F8">
        <w:rPr>
          <w:rFonts w:ascii="Times New Roman" w:hAnsi="Times New Roman" w:cs="Times New Roman"/>
        </w:rPr>
        <w:t xml:space="preserve"> Department)</w:t>
      </w:r>
      <w:r w:rsidR="004211EF">
        <w:rPr>
          <w:rFonts w:ascii="Times New Roman" w:hAnsi="Times New Roman" w:cs="Times New Roman"/>
        </w:rPr>
        <w:t xml:space="preserve">. </w:t>
      </w:r>
      <w:bookmarkStart w:id="0" w:name="_GoBack"/>
      <w:bookmarkEnd w:id="0"/>
      <w:r w:rsidR="004211EF">
        <w:rPr>
          <w:rFonts w:ascii="Times New Roman" w:hAnsi="Times New Roman" w:cs="Times New Roman"/>
        </w:rPr>
        <w:t>The subcommittee also had a meeting with the proposers and</w:t>
      </w:r>
      <w:r w:rsidRPr="00C439F8">
        <w:rPr>
          <w:rFonts w:ascii="Times New Roman" w:hAnsi="Times New Roman" w:cs="Times New Roman"/>
        </w:rPr>
        <w:t xml:space="preserve"> Provost Bonne August, Associate Provost Pamela Brown, Dea</w:t>
      </w:r>
      <w:r w:rsidR="009F69DE" w:rsidRPr="00C439F8">
        <w:rPr>
          <w:rFonts w:ascii="Times New Roman" w:hAnsi="Times New Roman" w:cs="Times New Roman"/>
        </w:rPr>
        <w:t>n Kevin Hom, and Kim Cardascia.</w:t>
      </w:r>
      <w:r w:rsidRPr="00C439F8">
        <w:rPr>
          <w:rFonts w:ascii="Times New Roman" w:hAnsi="Times New Roman" w:cs="Times New Roman"/>
        </w:rPr>
        <w:t xml:space="preserve"> </w:t>
      </w:r>
    </w:p>
    <w:p w14:paraId="237416AF" w14:textId="77777777" w:rsidR="00C8186C" w:rsidRPr="00C439F8" w:rsidRDefault="00D85B9E" w:rsidP="009F69DE">
      <w:pPr>
        <w:spacing w:before="120" w:after="120"/>
        <w:rPr>
          <w:rFonts w:ascii="Times New Roman" w:hAnsi="Times New Roman" w:cs="Times New Roman"/>
        </w:rPr>
      </w:pPr>
    </w:p>
    <w:sectPr w:rsidR="00C8186C" w:rsidRPr="00C439F8" w:rsidSect="00E205F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3EC24" w14:textId="77777777" w:rsidR="00D85B9E" w:rsidRDefault="00D85B9E" w:rsidP="00CD53C1">
      <w:r>
        <w:separator/>
      </w:r>
    </w:p>
  </w:endnote>
  <w:endnote w:type="continuationSeparator" w:id="0">
    <w:p w14:paraId="5D5A5011" w14:textId="77777777" w:rsidR="00D85B9E" w:rsidRDefault="00D85B9E" w:rsidP="00CD5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F27F9" w14:textId="77777777" w:rsidR="00CD53C1" w:rsidRDefault="00CD53C1" w:rsidP="000C248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FD1584" w14:textId="77777777" w:rsidR="00CD53C1" w:rsidRDefault="00CD53C1" w:rsidP="00CD53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B117D" w14:textId="4985D058" w:rsidR="00CD53C1" w:rsidRPr="00CD53C1" w:rsidRDefault="00CD53C1">
    <w:pPr>
      <w:pStyle w:val="Footer"/>
      <w:jc w:val="center"/>
      <w:rPr>
        <w:rFonts w:ascii="Times New Roman" w:hAnsi="Times New Roman" w:cs="Times New Roman"/>
        <w:color w:val="4472C4" w:themeColor="accent1"/>
      </w:rPr>
    </w:pPr>
    <w:r w:rsidRPr="00CD53C1">
      <w:rPr>
        <w:rFonts w:ascii="Times New Roman" w:hAnsi="Times New Roman" w:cs="Times New Roman"/>
        <w:color w:val="000000" w:themeColor="text1"/>
      </w:rPr>
      <w:t xml:space="preserve">Page </w:t>
    </w:r>
    <w:r w:rsidRPr="00CD53C1">
      <w:rPr>
        <w:rFonts w:ascii="Times New Roman" w:hAnsi="Times New Roman" w:cs="Times New Roman"/>
        <w:color w:val="000000" w:themeColor="text1"/>
      </w:rPr>
      <w:fldChar w:fldCharType="begin"/>
    </w:r>
    <w:r w:rsidRPr="00CD53C1">
      <w:rPr>
        <w:rFonts w:ascii="Times New Roman" w:hAnsi="Times New Roman" w:cs="Times New Roman"/>
        <w:color w:val="000000" w:themeColor="text1"/>
      </w:rPr>
      <w:instrText xml:space="preserve"> PAGE  \* Arabic  \* MERGEFORMAT </w:instrText>
    </w:r>
    <w:r w:rsidRPr="00CD53C1">
      <w:rPr>
        <w:rFonts w:ascii="Times New Roman" w:hAnsi="Times New Roman" w:cs="Times New Roman"/>
        <w:color w:val="000000" w:themeColor="text1"/>
      </w:rPr>
      <w:fldChar w:fldCharType="separate"/>
    </w:r>
    <w:r w:rsidR="004211EF">
      <w:rPr>
        <w:rFonts w:ascii="Times New Roman" w:hAnsi="Times New Roman" w:cs="Times New Roman"/>
        <w:noProof/>
        <w:color w:val="000000" w:themeColor="text1"/>
      </w:rPr>
      <w:t>1</w:t>
    </w:r>
    <w:r w:rsidRPr="00CD53C1">
      <w:rPr>
        <w:rFonts w:ascii="Times New Roman" w:hAnsi="Times New Roman" w:cs="Times New Roman"/>
        <w:color w:val="000000" w:themeColor="text1"/>
      </w:rPr>
      <w:fldChar w:fldCharType="end"/>
    </w:r>
    <w:r w:rsidRPr="00CD53C1">
      <w:rPr>
        <w:rFonts w:ascii="Times New Roman" w:hAnsi="Times New Roman" w:cs="Times New Roman"/>
        <w:color w:val="000000" w:themeColor="text1"/>
      </w:rPr>
      <w:t xml:space="preserve"> of </w:t>
    </w:r>
    <w:r w:rsidRPr="00CD53C1">
      <w:rPr>
        <w:rFonts w:ascii="Times New Roman" w:hAnsi="Times New Roman" w:cs="Times New Roman"/>
        <w:color w:val="000000" w:themeColor="text1"/>
      </w:rPr>
      <w:fldChar w:fldCharType="begin"/>
    </w:r>
    <w:r w:rsidRPr="00CD53C1">
      <w:rPr>
        <w:rFonts w:ascii="Times New Roman" w:hAnsi="Times New Roman" w:cs="Times New Roman"/>
        <w:color w:val="000000" w:themeColor="text1"/>
      </w:rPr>
      <w:instrText xml:space="preserve"> NUMPAGES  \* Arabic  \* MERGEFORMAT </w:instrText>
    </w:r>
    <w:r w:rsidRPr="00CD53C1">
      <w:rPr>
        <w:rFonts w:ascii="Times New Roman" w:hAnsi="Times New Roman" w:cs="Times New Roman"/>
        <w:color w:val="000000" w:themeColor="text1"/>
      </w:rPr>
      <w:fldChar w:fldCharType="separate"/>
    </w:r>
    <w:r w:rsidR="004211EF">
      <w:rPr>
        <w:rFonts w:ascii="Times New Roman" w:hAnsi="Times New Roman" w:cs="Times New Roman"/>
        <w:noProof/>
        <w:color w:val="000000" w:themeColor="text1"/>
      </w:rPr>
      <w:t>1</w:t>
    </w:r>
    <w:r w:rsidRPr="00CD53C1">
      <w:rPr>
        <w:rFonts w:ascii="Times New Roman" w:hAnsi="Times New Roman" w:cs="Times New Roman"/>
        <w:color w:val="000000" w:themeColor="text1"/>
      </w:rPr>
      <w:fldChar w:fldCharType="end"/>
    </w:r>
  </w:p>
  <w:p w14:paraId="1AAF40B4" w14:textId="77777777" w:rsidR="00CD53C1" w:rsidRDefault="00CD53C1" w:rsidP="00CD53C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0C03F" w14:textId="77777777" w:rsidR="00D85B9E" w:rsidRDefault="00D85B9E" w:rsidP="00CD53C1">
      <w:r>
        <w:separator/>
      </w:r>
    </w:p>
  </w:footnote>
  <w:footnote w:type="continuationSeparator" w:id="0">
    <w:p w14:paraId="6C074FF8" w14:textId="77777777" w:rsidR="00D85B9E" w:rsidRDefault="00D85B9E" w:rsidP="00CD5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0023CA"/>
    <w:multiLevelType w:val="hybridMultilevel"/>
    <w:tmpl w:val="D34E09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B2296"/>
    <w:multiLevelType w:val="multilevel"/>
    <w:tmpl w:val="F4FE6C56"/>
    <w:lvl w:ilvl="0">
      <w:start w:val="1"/>
      <w:numFmt w:val="bullet"/>
      <w:lvlText w:val="●"/>
      <w:lvlJc w:val="left"/>
      <w:pPr>
        <w:ind w:left="144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120"/>
      </w:pPr>
      <w:rPr>
        <w:u w:val="none"/>
      </w:rPr>
    </w:lvl>
  </w:abstractNum>
  <w:abstractNum w:abstractNumId="3" w15:restartNumberingAfterBreak="0">
    <w:nsid w:val="22333A3A"/>
    <w:multiLevelType w:val="hybridMultilevel"/>
    <w:tmpl w:val="E4567110"/>
    <w:lvl w:ilvl="0" w:tplc="3BF2110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D423AC"/>
    <w:multiLevelType w:val="hybridMultilevel"/>
    <w:tmpl w:val="8ADA3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F2110A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11530"/>
    <w:multiLevelType w:val="multilevel"/>
    <w:tmpl w:val="EE8AC2D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5E733DF3"/>
    <w:multiLevelType w:val="hybridMultilevel"/>
    <w:tmpl w:val="87B49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sDAzNwJiQxNTcyUdpeDU4uLM/DyQApNaAOD91ucsAAAA"/>
  </w:docVars>
  <w:rsids>
    <w:rsidRoot w:val="008368B0"/>
    <w:rsid w:val="000033EB"/>
    <w:rsid w:val="000043AF"/>
    <w:rsid w:val="000A45B9"/>
    <w:rsid w:val="000A6CDD"/>
    <w:rsid w:val="000E1539"/>
    <w:rsid w:val="001164B9"/>
    <w:rsid w:val="00267089"/>
    <w:rsid w:val="00275557"/>
    <w:rsid w:val="00277F18"/>
    <w:rsid w:val="00286B3B"/>
    <w:rsid w:val="002F4688"/>
    <w:rsid w:val="00332246"/>
    <w:rsid w:val="00396692"/>
    <w:rsid w:val="003D1C3A"/>
    <w:rsid w:val="003D6E71"/>
    <w:rsid w:val="004211EF"/>
    <w:rsid w:val="0043348C"/>
    <w:rsid w:val="004370C5"/>
    <w:rsid w:val="004458DF"/>
    <w:rsid w:val="00451E06"/>
    <w:rsid w:val="0047143A"/>
    <w:rsid w:val="004A599F"/>
    <w:rsid w:val="004B41BA"/>
    <w:rsid w:val="004D5B1B"/>
    <w:rsid w:val="005C2291"/>
    <w:rsid w:val="00642B07"/>
    <w:rsid w:val="00647FA8"/>
    <w:rsid w:val="006A0F46"/>
    <w:rsid w:val="006B1077"/>
    <w:rsid w:val="00777434"/>
    <w:rsid w:val="007F0467"/>
    <w:rsid w:val="007F0CD2"/>
    <w:rsid w:val="0083211B"/>
    <w:rsid w:val="008368B0"/>
    <w:rsid w:val="008903A1"/>
    <w:rsid w:val="008C2A9B"/>
    <w:rsid w:val="008D395A"/>
    <w:rsid w:val="008F73F5"/>
    <w:rsid w:val="009921E9"/>
    <w:rsid w:val="009B467C"/>
    <w:rsid w:val="009F69DE"/>
    <w:rsid w:val="00A06EF4"/>
    <w:rsid w:val="00A10B8B"/>
    <w:rsid w:val="00A43C89"/>
    <w:rsid w:val="00A52DDD"/>
    <w:rsid w:val="00A54C33"/>
    <w:rsid w:val="00A710C1"/>
    <w:rsid w:val="00A95B2E"/>
    <w:rsid w:val="00AA4F2E"/>
    <w:rsid w:val="00AC2C14"/>
    <w:rsid w:val="00AE0B9B"/>
    <w:rsid w:val="00AF2A32"/>
    <w:rsid w:val="00AF4097"/>
    <w:rsid w:val="00B66361"/>
    <w:rsid w:val="00BB21DF"/>
    <w:rsid w:val="00BB42F3"/>
    <w:rsid w:val="00BE21C8"/>
    <w:rsid w:val="00C14770"/>
    <w:rsid w:val="00C33B1D"/>
    <w:rsid w:val="00C439F8"/>
    <w:rsid w:val="00C824F0"/>
    <w:rsid w:val="00CA6933"/>
    <w:rsid w:val="00CC07B4"/>
    <w:rsid w:val="00CD1D5C"/>
    <w:rsid w:val="00CD53C1"/>
    <w:rsid w:val="00D30C8D"/>
    <w:rsid w:val="00D5429C"/>
    <w:rsid w:val="00D660E3"/>
    <w:rsid w:val="00D85B9E"/>
    <w:rsid w:val="00DF4DE3"/>
    <w:rsid w:val="00E1135D"/>
    <w:rsid w:val="00E41E0F"/>
    <w:rsid w:val="00E74783"/>
    <w:rsid w:val="00E84B4A"/>
    <w:rsid w:val="00E92D42"/>
    <w:rsid w:val="00F81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805E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275557"/>
    <w:pPr>
      <w:spacing w:after="120"/>
    </w:pPr>
    <w:rPr>
      <w:rFonts w:ascii="Calibri" w:hAnsi="Calibri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2F4688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rsid w:val="00D30C8D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D30C8D"/>
    <w:rPr>
      <w:rFonts w:ascii="Georgia" w:eastAsia="Georgia" w:hAnsi="Georgia" w:cs="Georgia"/>
      <w:i/>
      <w:color w:val="66666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CD53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3C1"/>
  </w:style>
  <w:style w:type="character" w:styleId="PageNumber">
    <w:name w:val="page number"/>
    <w:basedOn w:val="DefaultParagraphFont"/>
    <w:uiPriority w:val="99"/>
    <w:semiHidden/>
    <w:unhideWhenUsed/>
    <w:rsid w:val="00CD53C1"/>
  </w:style>
  <w:style w:type="paragraph" w:styleId="Header">
    <w:name w:val="header"/>
    <w:basedOn w:val="Normal"/>
    <w:link w:val="HeaderChar"/>
    <w:uiPriority w:val="99"/>
    <w:unhideWhenUsed/>
    <w:rsid w:val="00CD53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75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endoza</dc:creator>
  <cp:keywords/>
  <dc:description/>
  <cp:lastModifiedBy>Ben Mendoza</cp:lastModifiedBy>
  <cp:revision>4</cp:revision>
  <dcterms:created xsi:type="dcterms:W3CDTF">2017-11-12T19:05:00Z</dcterms:created>
  <dcterms:modified xsi:type="dcterms:W3CDTF">2017-11-12T23:00:00Z</dcterms:modified>
</cp:coreProperties>
</file>